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1EABC604" w:rsidR="005E25A6" w:rsidRPr="00641ED0" w:rsidRDefault="002E0473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Tisserant’s Retribution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0A004875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47E85E6F" w14:textId="387BAF6D" w:rsidR="00871409" w:rsidRDefault="00871409" w:rsidP="005E25A6">
      <w:pPr>
        <w:rPr>
          <w:rFonts w:asciiTheme="minorHAnsi" w:hAnsiTheme="minorHAnsi" w:cstheme="minorHAnsi"/>
          <w:b/>
          <w:bCs/>
          <w:sz w:val="24"/>
        </w:rPr>
      </w:pPr>
    </w:p>
    <w:p w14:paraId="7C05C009" w14:textId="77777777" w:rsidR="00871409" w:rsidRDefault="00871409" w:rsidP="005E25A6">
      <w:pPr>
        <w:rPr>
          <w:rFonts w:asciiTheme="minorHAnsi" w:hAnsiTheme="minorHAnsi" w:cstheme="minorHAnsi"/>
          <w:b/>
          <w:bCs/>
          <w:sz w:val="24"/>
        </w:rPr>
      </w:pPr>
    </w:p>
    <w:p w14:paraId="5F21ED46" w14:textId="3ED845A5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Now the time comes to end your reign of power and control.</w:t>
      </w:r>
    </w:p>
    <w:p w14:paraId="339883FA" w14:textId="55566B6A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Your banishment</w:t>
      </w:r>
      <w:r w:rsidR="00FC606B">
        <w:rPr>
          <w:sz w:val="32"/>
          <w:szCs w:val="32"/>
        </w:rPr>
        <w:t>,</w:t>
      </w:r>
      <w:r>
        <w:rPr>
          <w:sz w:val="32"/>
          <w:szCs w:val="32"/>
        </w:rPr>
        <w:t xml:space="preserve"> a well-deserved and fitting conclusion.</w:t>
      </w:r>
    </w:p>
    <w:p w14:paraId="7D0BD6B9" w14:textId="77777777" w:rsidR="002E0473" w:rsidRDefault="002E0473" w:rsidP="002E0473">
      <w:pPr>
        <w:pStyle w:val="NoSpacing"/>
        <w:rPr>
          <w:sz w:val="32"/>
          <w:szCs w:val="32"/>
        </w:rPr>
      </w:pPr>
    </w:p>
    <w:p w14:paraId="1822BA47" w14:textId="046FBC57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t took a long time, not to mention all my hard work</w:t>
      </w:r>
      <w:r w:rsidR="00602B19">
        <w:rPr>
          <w:sz w:val="32"/>
          <w:szCs w:val="32"/>
        </w:rPr>
        <w:t>,</w:t>
      </w:r>
    </w:p>
    <w:p w14:paraId="0750FC14" w14:textId="77777777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For me to eradicate all the influence that you’ve managed to achieve.</w:t>
      </w:r>
    </w:p>
    <w:p w14:paraId="48E34D47" w14:textId="4B176CF7" w:rsidR="002E0473" w:rsidRDefault="002E0473" w:rsidP="002E0473">
      <w:pPr>
        <w:pStyle w:val="NoSpacing"/>
        <w:rPr>
          <w:sz w:val="32"/>
          <w:szCs w:val="32"/>
        </w:rPr>
      </w:pPr>
    </w:p>
    <w:p w14:paraId="03CF8679" w14:textId="63C55405" w:rsidR="00871409" w:rsidRDefault="00871409" w:rsidP="00871409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Lapopessa was your name.</w:t>
      </w:r>
    </w:p>
    <w:p w14:paraId="4B66932B" w14:textId="7469F73A" w:rsidR="00871409" w:rsidRDefault="00871409" w:rsidP="00871409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And poping was your game.</w:t>
      </w:r>
    </w:p>
    <w:p w14:paraId="68EE8F10" w14:textId="20D21A45" w:rsidR="00871409" w:rsidRDefault="00871409" w:rsidP="00871409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Our history will not </w:t>
      </w:r>
      <w:proofErr w:type="gramStart"/>
      <w:r>
        <w:rPr>
          <w:sz w:val="32"/>
          <w:szCs w:val="32"/>
        </w:rPr>
        <w:t>remember</w:t>
      </w:r>
      <w:proofErr w:type="gramEnd"/>
      <w:r>
        <w:rPr>
          <w:sz w:val="32"/>
          <w:szCs w:val="32"/>
        </w:rPr>
        <w:t xml:space="preserve"> you</w:t>
      </w:r>
      <w:r w:rsidR="00C054B7">
        <w:rPr>
          <w:sz w:val="32"/>
          <w:szCs w:val="32"/>
        </w:rPr>
        <w:t>.</w:t>
      </w:r>
    </w:p>
    <w:p w14:paraId="5CBC28B5" w14:textId="77777777" w:rsidR="00871409" w:rsidRDefault="00871409" w:rsidP="002E0473">
      <w:pPr>
        <w:pStyle w:val="NoSpacing"/>
        <w:rPr>
          <w:sz w:val="32"/>
          <w:szCs w:val="32"/>
        </w:rPr>
      </w:pPr>
    </w:p>
    <w:p w14:paraId="5318779B" w14:textId="50630131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here’s no way you’ll last another day.</w:t>
      </w:r>
    </w:p>
    <w:p w14:paraId="6CB154D7" w14:textId="2BF9ABA7" w:rsidR="002E0473" w:rsidRDefault="00CB2AB6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So don’t expect this.</w:t>
      </w:r>
    </w:p>
    <w:p w14:paraId="6A10ACA5" w14:textId="77777777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You’ve given me no amount of respect.</w:t>
      </w:r>
    </w:p>
    <w:p w14:paraId="1CBC2F8D" w14:textId="77777777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You are banished and will quickly vanish.</w:t>
      </w:r>
    </w:p>
    <w:p w14:paraId="7A79067E" w14:textId="77777777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Never to again stalk these great halls.</w:t>
      </w:r>
    </w:p>
    <w:p w14:paraId="0FFAFA8D" w14:textId="77777777" w:rsidR="002E0473" w:rsidRDefault="002E0473" w:rsidP="002E047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You are now dismissed as you often dismissed me in the past.</w:t>
      </w:r>
    </w:p>
    <w:p w14:paraId="2A6AA08E" w14:textId="77777777" w:rsidR="002E0473" w:rsidRDefault="002E0473" w:rsidP="002E0473">
      <w:pPr>
        <w:pStyle w:val="NoSpacing"/>
        <w:rPr>
          <w:sz w:val="32"/>
          <w:szCs w:val="32"/>
        </w:rPr>
      </w:pPr>
    </w:p>
    <w:p w14:paraId="282742DE" w14:textId="77777777" w:rsidR="00532E51" w:rsidRDefault="00532E51" w:rsidP="00532E51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Lapopessa was her name.</w:t>
      </w:r>
    </w:p>
    <w:p w14:paraId="64F49E4D" w14:textId="5E329FBD" w:rsidR="002E0473" w:rsidRDefault="007E7AA9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She tried to play a man’s game.</w:t>
      </w:r>
    </w:p>
    <w:p w14:paraId="3F71B07E" w14:textId="77777777" w:rsidR="009D2800" w:rsidRDefault="007E7AA9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Our history will not </w:t>
      </w:r>
      <w:proofErr w:type="gramStart"/>
      <w:r>
        <w:rPr>
          <w:sz w:val="32"/>
          <w:szCs w:val="32"/>
        </w:rPr>
        <w:t>remember</w:t>
      </w:r>
      <w:proofErr w:type="gramEnd"/>
    </w:p>
    <w:p w14:paraId="57270587" w14:textId="1F1D698A" w:rsidR="007E7AA9" w:rsidRDefault="009D2800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A</w:t>
      </w:r>
      <w:r w:rsidR="007E7AA9">
        <w:rPr>
          <w:sz w:val="32"/>
          <w:szCs w:val="32"/>
        </w:rPr>
        <w:t xml:space="preserve"> reign of terror, all in error.</w:t>
      </w:r>
    </w:p>
    <w:p w14:paraId="663E40BB" w14:textId="77777777" w:rsidR="00EB41E0" w:rsidRDefault="00EB41E0" w:rsidP="005F26B3">
      <w:pPr>
        <w:pStyle w:val="NoSpacing"/>
        <w:rPr>
          <w:sz w:val="32"/>
          <w:szCs w:val="32"/>
        </w:rPr>
      </w:pPr>
    </w:p>
    <w:p w14:paraId="3C7262DE" w14:textId="46668662" w:rsidR="007E7AA9" w:rsidRDefault="00B5735D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Won’t win this race,</w:t>
      </w:r>
    </w:p>
    <w:p w14:paraId="578CA9D4" w14:textId="0A7AF938" w:rsidR="007E7AA9" w:rsidRDefault="00B5735D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But just in case,</w:t>
      </w:r>
    </w:p>
    <w:p w14:paraId="7D06BDF7" w14:textId="7CB0C8AA" w:rsidR="00CC4C52" w:rsidRDefault="007E7AA9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 now expel her from this man’s church</w:t>
      </w:r>
      <w:r w:rsidR="00FC606B">
        <w:rPr>
          <w:sz w:val="32"/>
          <w:szCs w:val="32"/>
        </w:rPr>
        <w:t>!</w:t>
      </w:r>
    </w:p>
    <w:p w14:paraId="0E7ECBB6" w14:textId="3159C050" w:rsidR="00CC4C52" w:rsidRDefault="00CC4C52" w:rsidP="005F26B3">
      <w:pPr>
        <w:pStyle w:val="NoSpacing"/>
        <w:rPr>
          <w:sz w:val="32"/>
          <w:szCs w:val="32"/>
        </w:rPr>
      </w:pPr>
    </w:p>
    <w:p w14:paraId="5B338392" w14:textId="624B4EF4" w:rsidR="00CC4C52" w:rsidRDefault="00CC4C52" w:rsidP="005F26B3">
      <w:pPr>
        <w:pStyle w:val="NoSpacing"/>
        <w:rPr>
          <w:sz w:val="32"/>
          <w:szCs w:val="32"/>
        </w:rPr>
      </w:pPr>
    </w:p>
    <w:p w14:paraId="7E20DB73" w14:textId="4D8FD1CC" w:rsidR="00CC4C52" w:rsidRDefault="00CC4C52" w:rsidP="005F26B3">
      <w:pPr>
        <w:pStyle w:val="NoSpacing"/>
        <w:rPr>
          <w:sz w:val="32"/>
          <w:szCs w:val="32"/>
        </w:rPr>
      </w:pPr>
    </w:p>
    <w:p w14:paraId="7EE8F585" w14:textId="4A1FDB5D" w:rsidR="00871409" w:rsidRDefault="00871409" w:rsidP="005F26B3">
      <w:pPr>
        <w:pStyle w:val="NoSpacing"/>
        <w:rPr>
          <w:sz w:val="32"/>
          <w:szCs w:val="32"/>
        </w:rPr>
      </w:pPr>
    </w:p>
    <w:p w14:paraId="6545EEA1" w14:textId="77777777" w:rsidR="00E567A5" w:rsidRDefault="00E567A5" w:rsidP="00E567A5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46E078CB" w14:textId="77777777" w:rsidR="00E567A5" w:rsidRDefault="00E567A5" w:rsidP="00E567A5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2C86E993" w14:textId="77777777" w:rsidR="00E567A5" w:rsidRDefault="00E567A5" w:rsidP="00E567A5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6FDD2B32" w:rsidR="00641ED0" w:rsidRPr="00641ED0" w:rsidRDefault="00E567A5" w:rsidP="00E567A5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1D76D" w14:textId="77777777" w:rsidR="008C7D71" w:rsidRDefault="008C7D71" w:rsidP="008733C6">
      <w:r>
        <w:separator/>
      </w:r>
    </w:p>
  </w:endnote>
  <w:endnote w:type="continuationSeparator" w:id="0">
    <w:p w14:paraId="2CDF19D9" w14:textId="77777777" w:rsidR="008C7D71" w:rsidRDefault="008C7D71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23E49" w14:textId="77777777" w:rsidR="008C7D71" w:rsidRDefault="008C7D71" w:rsidP="008733C6">
      <w:r>
        <w:separator/>
      </w:r>
    </w:p>
  </w:footnote>
  <w:footnote w:type="continuationSeparator" w:id="0">
    <w:p w14:paraId="03A0E1EF" w14:textId="77777777" w:rsidR="008C7D71" w:rsidRDefault="008C7D71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YWtQAzawTWLQAAAA=="/>
  </w:docVars>
  <w:rsids>
    <w:rsidRoot w:val="005E25A6"/>
    <w:rsid w:val="0001108C"/>
    <w:rsid w:val="000460DE"/>
    <w:rsid w:val="00082D73"/>
    <w:rsid w:val="001425FC"/>
    <w:rsid w:val="002116EF"/>
    <w:rsid w:val="002E0473"/>
    <w:rsid w:val="00316CCB"/>
    <w:rsid w:val="003A5E40"/>
    <w:rsid w:val="00483000"/>
    <w:rsid w:val="00515FCB"/>
    <w:rsid w:val="00521603"/>
    <w:rsid w:val="00524F12"/>
    <w:rsid w:val="00532E51"/>
    <w:rsid w:val="00577816"/>
    <w:rsid w:val="005E25A6"/>
    <w:rsid w:val="005F26B3"/>
    <w:rsid w:val="00602B19"/>
    <w:rsid w:val="00641ED0"/>
    <w:rsid w:val="007041C3"/>
    <w:rsid w:val="00737CB1"/>
    <w:rsid w:val="007E7AA9"/>
    <w:rsid w:val="00821645"/>
    <w:rsid w:val="00856DC2"/>
    <w:rsid w:val="00871409"/>
    <w:rsid w:val="008733C6"/>
    <w:rsid w:val="00891E32"/>
    <w:rsid w:val="008C7D71"/>
    <w:rsid w:val="008E6BFD"/>
    <w:rsid w:val="009D0CC3"/>
    <w:rsid w:val="009D2800"/>
    <w:rsid w:val="00A058DA"/>
    <w:rsid w:val="00A25E79"/>
    <w:rsid w:val="00A3582C"/>
    <w:rsid w:val="00A36EE6"/>
    <w:rsid w:val="00AE7980"/>
    <w:rsid w:val="00B139AD"/>
    <w:rsid w:val="00B13E9A"/>
    <w:rsid w:val="00B17BA7"/>
    <w:rsid w:val="00B5735D"/>
    <w:rsid w:val="00C03921"/>
    <w:rsid w:val="00C04AA7"/>
    <w:rsid w:val="00C054B7"/>
    <w:rsid w:val="00CB2AB6"/>
    <w:rsid w:val="00CC4C52"/>
    <w:rsid w:val="00E567A5"/>
    <w:rsid w:val="00EB2CA4"/>
    <w:rsid w:val="00EB41E0"/>
    <w:rsid w:val="00F13C20"/>
    <w:rsid w:val="00FC606B"/>
    <w:rsid w:val="00FD7F88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F26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895</Characters>
  <Application>Microsoft Office Word</Application>
  <DocSecurity>0</DocSecurity>
  <Lines>6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2</cp:revision>
  <cp:lastPrinted>2021-11-22T10:22:00Z</cp:lastPrinted>
  <dcterms:created xsi:type="dcterms:W3CDTF">2024-01-06T15:38:00Z</dcterms:created>
  <dcterms:modified xsi:type="dcterms:W3CDTF">2024-01-0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23937176d01566def15c549bbeb237219c8925e497c5e1be6af5f600a0d455</vt:lpwstr>
  </property>
</Properties>
</file>